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iPBS</w:t>
      </w:r>
      <w:r>
        <w:t xml:space="preserve"> </w:t>
      </w:r>
      <w:r>
        <w:t xml:space="preserve">ข่าว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  <w:r>
        <w:t xml:space="preserve"> </w:t>
      </w:r>
      <w:r>
        <w:t xml:space="preserve">2022-01-11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สวัสดีค่ะ ตามทันข่าว 16:00 น กับดิฉันจีรชาตาเอี่ยมรัศมีนะคะมีความคืบหน้ากรณีที่กลุ่มวัยรุ่นก่อเหตุ วัตถุ  ไประเบิดเข้าไปในโรงเรียนแห่งหนึ่งที่จังหวัดสมุทร จากการตำรวจนำตัวผู้ก่อเหตุมาสอบถามแล้วนะคะ ข้อความบอกว่าทำไปเพราะความคึกคะนอง ตำรวจภูธรสำโรงใต้อำเภอพระประแดงจังหวัดสมุทรปราการนำเยาวชนชาย 5 คนท้องผู้ปกครองมาสอบถามต่อหน้าครูฝ่ายปก คลองโรงเรียนวัดโยธินประดิษฐ์หลังจากทั้งหมดขี่รถจักรยานยนต์ไปที่ถนนหน้าโรงเรียนย่านตำบลสำโรง แล้วใช้ไฟจุดวัตถุคล้ายระเบิดปาเข้าไปในรั้วโรงเรียนจนเกิดเสียงดังก่อน เยาวชนทางอ้างว่าไม่ได้มีความบาดหมางกับโรงเรียนหรือว่าเจตนาจะทำร้ายนะ เปลี่ยนแต่ที่ทำไปก็เพราะว่าคึกคะนองค่ะโดยชักชวนกันขี่รถผ่านโรงเรียน สบโอกาสก็เลยจุดประทัดโยนข้ามรั้วเข้าไปในโรงเรียนก่อนหลบหนีและทางตำรวจ 3 ตัวมาที่บ้าน เบื้องต้นผู้อำนวยการโรงเรียนมอบให้นายณัฐวุฒิจันทร์กิมฮะครูชำนาญการประจำโรงเรียนเข้าไป คุยปรับทัศนคติกับกลุ่มเยาวชนและผู้ปกครองโดยไม่ได้ติ ใจเอาความเพราะว่าไม่มีใครบาดเจ็บทรัพย์สินก็ไม่ได้เสียหายก่อนที่กลุ่มเยาวชนจะขอโทษ แต่ว่าตำรวจก็บันทึกประวัติเอาไว้เป็นหลักฐานนะคะถ้าพบว่าก่อเหตุซ้ำอีกจะถูกลงโทษ ส่วนผู้ปกครองก็จะถูกดำเนินคดีฐานปล่อยปละละเลยเช่นเดียวกันค่ะ   ส่วนกรณีที่เยาวชนชายอายุ 15 ปีที่ก่อเหตุทำร้ายร่างกายเยาวชนพิการครึ่งซีกบริเวณสี่แยกไฟแดงที่หน้า พนมเมื่อปลายเดือนธันวาคมนะคะวันนี้เข้ามามอบตัวกับตำรวจแล้ว ส่วนอาการของผู้บาดเจ็บก็ดีขึ้นตามลำดับค่ะ เยาวชนชายอายุ 15 ปีผู้ก่อเหตุใช้มีดฟันนายจิรวัฒน์ไพรีหรือว่าบูมอายุ 10  ผู้พิการครึ่งซีกบริเวณสี่แยกไฟแดงบ้านน้อยหนองเค็ม เขตเทศบาลเมืองนครพนมเหตุการณ์เกิดขึ้นเมื่อวันที่ 24 ธันวาคม ผู้ที่ถูกกระทำก็บาดเจ็บสาหัสนะคะตอนนี้คนที่ก่อเหตุเข้ามอบตัวกับตำรวจแล้ว เป็นคนสุดท้ายหลังจากที่เยาวชนชายอีก 2 คนที่ร่วมกันทำร้ายนายจิรวัฒน์ ปกครองพาเข้ามอบตัวไปก่อนหน้านี้ค่ะ พลตำรวจตรีธนชาติรอดคลองตันผู้บังคับการตำรวจภูธรจังหวัดนครพนม เปิดเผยว่าตำรวจจะสอบสวนดำเนินคดีตามกฎหมายต่อหน้าสหวิชาชีพ เนื่องจากผู้ต้องหาเป็นเยาวชน เบื้องต้น แจ้งข้อหาทำร้ายร่างกายผู้อื่นจนบาดเจ็บสาหัส  ข้อหาพยายามฆ่าอยู่ระหว่างการสอบสวนพิจารณาเพิ่มเติมว่าเข้าข่ายหรือไม่ นอกจากนี้ตำรวจยังตรวจสอบประวัติกลุ่มวัยรุ่นที่มีพฤติกรรม ความเสี่ยงและประสานกับ นำกลุ่มชุมชนท้องถิ่นให้ตรวจสอบดูแลทำประวัติกลุ่มวัยรุ่นที่สร้างปัญหาสังคม รวมถึงมั่วสุมยาเสพติด ป้องกันการก่อเหตุซ้ำส่วนอาการบาดเจ็บของนายจิรวัฒน์ ล่าสุดอาการดีขึ้นตามลำดับค่ะแพทย์ที่ทำการรักษาอนุญาตให้กลับไปพักฟื้นต่อ บ้านแล้วยืนยันว่าไม่เคยมีเรื่องกับคู่กรณีมาก่อนและอยากให้ตำรวจดำเนินคดีให้ถึงที่สุด ข่าวการทำร้ายนายจิรวัฒน์หรือว่าบูมอายุ 17 ปีที่เป็นผู้พิการครึ่งซีกจนบาดเจ็บสาหัสก็มีการเผยแพร่ผ่านทางสื่อสังคมออนไลน์กันอย่างกว้างขวางเลยนะคะ ประวัตินายจิรวัฒน์ก็เป็นผู้ที่สู้ชีวิตหารายได้จากการขายนมเปรี้ยวอยู่บริเวณสี่แยกไฟแดงส่งเสียตัวเองเรียน ก็มีคนแชร์เรื่องราวนี้เป็นจำนวนมากค่ะ มันเป็นมีดแบบไหนใช้ในงานสอบสวนตำรวจภูธรเมืองสงขลาอนุญาตให้ ให้ประกันตัวผู้ต้องหาที่ก่อเหตุใช้ปืนพกสั้น  ยิงอดีตสารวัตรทหารจนเสียชีวิตนะคะที่มีสาเหตุมาจาก ความไม่พอใจและ เลี้ยงไก่เนื้อของไก่ชนที่เลี้ยงไว้ค่ะ นายประมุขจิตจันทร์ผู้ต้องหาประกบยิงศีรษะจาก เอกเรวัตเรืองช่วยอดีตสารวัตรทหารเพื่อนบ้านเสียชีวิตคามานั่งหินอ่อนบริเวณข้อ เลี้ยงไก่ชนหลังบ้านพื้นที่บ้านบ่อระกำตำบลพะวงอำเภอเมืองสงขลาเมื่อคืนวันที่ 9 มกราคม ผัดมา  เรื่องของเรื่องก็คือไก่ชนของผู้เสียชีวิตคันเสียงดังก็เลยทำให้นายประมุขไม่พอใจ แล้วก็มีปัญหาที่สุนัข 2 ตัวที่เคยไป จ่ายของผู้เสียชีวิตไป ถูกวางยา คิดว่าน่าจะเป็นฝีมือของผู้เสียชีวิต    ผู้ที่ก่อเหตุไปมอบตัวกับตำรวจเมื่อค่ำวานนี้ค่ะตำรวจแจ้ง 3 ข้อกล่าวหาคือฆ่าผู้อื่น มีวุฒิปืนไว้ในครอบครองโดยไม่ได้รับอนุญาต พาอาวุธปืนไปในเมืองหมู่บ้านทางสาธารณะโดยไม่ได้รับอนุญาตและไม่มีเหตุอันควร ช่วงเที่ยงที่ผ่านมา  เที่ยงคืนที่ผ่านมาค่ะนายประมุขที่เป็นผู้ต้องหาซึ่งถูกส่งตัวไปดำเนินคดีที่สถานีตำรวจภูธรเมืองสงขลา ได้รับการประกันตัวออกไปแล้วนะคะญาติยื่นหลักทรัพย์เป็นเงินสด 600 บาทเพราะว่า ต้องหาเข้ามอบตัวพร้อมวุฒิของกลางที่ใช้ก่อเหตุประกอบกับผู้ต้องหามีที่อยู่ หลักแหล่งไม่มีพฤติการณ์หลบ  ส่วนศพของจ่าสิบเอกเรวัต ตั้งบำเพ็ญกุศลที่วัดคลองเปลอำเภอหาดใหญ่จังหวัดสงขลาจะฌาปนกิจวันที่ 13 มกราคมนี้ค่ะ พ่อของจ่าสิบเอกเรวัตบอกว่าไม่เห็นด้วยที่ตำรวจให้ผู้ต้องหาประกันตัวเพราะว่าหนี้เป็นคดี ผู้ต้องหาไตร่ตรองก่อนจะลงมือก็เลยเกรงว่าญาติพี่น้องหรือพยานอาจจะไม่ ไทยอาจจะต้องอยู่อย่างหวาดระแวงเพราะว่าผู้ต้องหาจะมายุ่งเหยิงกับพยาน หลังจากนี้จะรวบรวมญาติพี่น้องไปยื่นเรื่องคัดค้านให้ถอนประกันตัว  ลูกสาวของจ่าสิบเอกเรวัตก็บอกว่า ได้ทำการคัดค้านการประกันตัวผู้ต้องหาไปยังผู้กำกับการสถานีตำรวจ เมืองสงขลาแล้วแต่ว่าได้รับคำตอบบอกผู้ต้องหาเข้ามอบตัวก็เลยอยู่ในข่ายที่จะได้ การประกันตัวได้แต่ทางญาติของผู้เสียชีวิตก็บอกว่าควรจะมีสิทธิ์ได้รับรู้ก่อน เดียวกันค่ะ มิจฉาชีพ ศูนย์พัฒนาเด็กเล็กเทศบาลตำบลพิมายอำเภอพิมายจังหวัดนครราชสีมาเมื่อช่วงเช้าที่ผ่านมาค่ะ คาดว่าน่าจะเป็นคนเดียว ที่เคยก่อเหตุก่อนหน้านี้มาแล้ว 2 ครั้ง ตำรวจยังจับตัวผู้กระทำความผิดไม่ได้ค่ะ พนักงานสอบสวนตำรวจภูธร  พิมายจังหวัดนครราชสีมา พร้อมด้วยเจ้าหน้าที่พิสูจน์หลักฐานไปตรวจสอบศูนย์พัฒนาเด็กเล็กเทศบาลตำบลพิมาย ตรวจหาลายนิ้วมือแฝงของผู้ก่อเหตุเพื่อนำไปตรวจสอบหลังจากได้รับแจ้งจากครูว่าเมื่อประมาณ 7:00 น วันนี้ค่ะ ผู้ก่อเหตุงัดประตูแล้วก็รื้อค้นสิ่งของภายในห้องเรียนตรวจสอบพบว่าฝากั้นห้องเรียนด้านนอก  กระจกหน้าต่างห้องมีร่องรอยถูก ทำลายมีการรื้อค้นตามลิ้นชัก  สิ่งของกระจัดกระจาย   ครูศูนย์เด็กเล็กก็เล่าว่าแม่บ้านประจำศูนย์พัฒนาเด็กเล็กที่เข้ามาทำความสะอาด พบว่าประตูห้องเรียนไม่ได้ล็อคค่ะมีสิ่งของกระจัดกระจาย แจ้งให้เข้ามาตรวจสอบ หลังการตรวจสอบเบื้องต้นตำรวจคาดว่าผู้ก่อเหตุน่าจะเป็นคนเดิมเพราะว่าเมื่อ 4 เดือนก่อนเคยเกิดเหตุในลักษณะเดียวกัน มาแล้วถึง 2 ครั้งค่ะอย่างไรก็ตามก่อนหน้านี้ครูที่ดูแลศูนย์เด็กเล็กก็ทำเรื่องเสนอของบประมาณ กล้องวงจรปิดไปที่เทศบาลตำบลพิมายแล้วแต่ไม่ได้รับการอนุมัติ เชื่อว่ากูต้องเฮ็ด ผู้ก่อเหตุน่าจะเป็นคนเดียวกันอาจจะต้องการเงินเพราะว่าของอย่างอื่นไม่มีอะไรสูญหาย กรมหลวงต่างไป    ที่เมืองพัทยาจังหวัดชลบุรีไม่เพียงแต่จะเผชิญกับการระบาดของคอมพิวเตอร์ 9 ที่พบผู้ติดเชื้อจำนวนมากเท่านั้นนะคะตอนนี้ก็เผชิญกับราคาสินค้าอุปโภคบริโภค ตัวสูงที่สุดในโลก ดีค่ะโดยเฉพาะกลุ่มเนื้อสัตว์อย่างเนื้อหมูเนื้อไก่ค่ะ เจ้าของเขียงหมูตลาดใหม่นาเกลือเมืองพัทยาจังหวัดชลบุรีก็เปิดเผยถึงราคาเนื้อหมูนะคะว่าขายหมูมา มากกว่า 20 มีแล้วครั้งนี้เป็นครั้งแรกเลยที่มีการปรับราคาสูงเป็นสวัสดิการราคาขายแพงขึ้น 3 ต้นทุนที่รับมาก็แพงแล้วค่ะ จากเดิมขายอยู่กิโลกรัมละ 150 บาทตอนนี้อยู่ที่ 200 กว่าบาทแล้วก็ส่งผลให้ลูกค้าบางส่วนไม่มีกำลัง ซื้อไปประกอบอาหารรับประทานก็ทำให้การจำหน่ายเนื้อหมูตอนนี้เงียบเหงานะคะส่วนสาเหตุ คาดว่าน่าจะมาจากหมูตายจำนวนมาก ไม่ทราบสาเหตุที่แท้จริงกันด้วยค่ะ ก็ยังไม่รู้เลยเนี่ย แค่ไหนอ่ะเพราะว่า ทุกวันนี้ทำให้เข้าเนื้อแล้วอ่ะ    ส่งลูกค้ากลับไม่ทันลูกค้าไปก็ร้อง สู้ราคาไม่ไหวกัน  ส่วนสถานการณ์ราคาเนื้อไก่ตรวจสอบแม่ค้าขายเนื้อไก่ตลาด ฝันพบว่าเนื้อไก่สด ปรับขึ้นราคาอีกกิโลกรัมละ 20 บาทนะคะลูกค้าก็ลดปริมาณการซื้อลง สวนอาหารตามสั่งบางร้านเขาปิดชั่วคราวไปแล้วเพราะว่ารับต้นทุนไม่ไหวจริงๆ เช่นเดียวกับแผงขายไข่ไก่ที่วันนี้ปรับขึ้นอีกแผงละ 6 บาทค่ะราคาหน้าร้านวันนี้ เบอร์ศูนย์อยู่ที่ 120 บาทต่อแผงเบอร์ 1 อยู่ที่ 198 บาทเบอร์ 2 ขาย 9 8 บาทต่อแผงนะคะเบอร์ 3 93 บาทต่อแผงไข่ไก่เบอร์ 4 ขาย 90 บาทต่อแผงพระที่ราชบุรีค่ะ ประกอบการร้านค้าบางส่วนอย่างร้านขายก๋วยเตี๋ยวต้มยำแห่งหนึ่งขายชามละ 100 นะคะ ก็มีทั้งไข่ไก่ต้มสุก มีเนื้อหมูเด้งลูกชิ้นเหมือน ลูกชิ้นหมูให้เกือบ 10 ลูกเจ้าของยืนยันบอกว่าจะขายราคาเดิมเหตุผลก็คือ เลือกมีกำไรน้อยดีกว่าไม่มีลูกค้ามาอุดหนุนเลยค่ะ     ทางด้านของกรมการค้าภายในสั่งตรึงราคาเนื้อไก่ไป 6 เดือนนะคะแล้วก็ให้ทางกรมปศุสัตว์แล้ว เลี้ยง  เร่งเพิ่มปริมาณการผลิต ภายใน 45 วัน ให้เพียงพอกับความต้องการค่ะส่วนไข่ไก่ขอให้ชะลอการปรับขึ้นราคาให้ เหตุผลเพราะตอนนี้ปริมาณไข่ไก่เองก็ไม่ได้ขาดตลาดรวมทั้งเตรียมของ สั่งมาดูแลค่าครองชีพประชาชนด้วยค่ะ นายวัฒนศักดิ์เสือเอี่ยมอธิบดีกรมการค้าภายในก็ระบุถึงราคาค่ะ ที่สมาคมผู้เลี้ยงไข่ไก่ ขออภัยนะครับผู้เลี้ยงไก่ไข่ขอปรับขึ้นราคาไข่คละหน้าฟาร์มฟองละ 20 สตางค์ เดิม 2 บาท 80 สตางค์ก็ขึ้นเป็น 3 บาท บอกว่าตอนนี้ยังไม่อนุญาตให้ปรับขึ้นแล้ววันนี้จะมีการหารือกับผู้เลี้ยงอีกครั้งถึงต้นทุนที่อ้างว่าสูงขึ้นทั้งนี้ในกรมการค้าภายในก็จะหารือ ผู้เลี้ยงไก่ไข่ถึงเหตุผลในการปรับราคา ถ้าดูในแง่ปริมาณไข่ไก่ก็ยังมีเพียงพอแต่ว่าก็ต้องมาดูเรื่องต้นทุน วัด ท้องหรือไม่ท้อง แล้วปริมาณไข่ไก่เองก็ยังไม่ได้  ไม่เกิดภาวะ    ตลาดอะไรนะครับ แต่ก็ต้องเห็นใจพี่น้องเกษตรกรผู้เลี้ยงไก่ไข่ด้วยนะครับว่าเพราะว่าก่อนหน้านี้เนี่ย หลวงพี่  แพนิค ครับเราก็ได้มีการขอให้ผู้เลี้ยงเองนะครับ เพิ่มกำลังการเลี้ยง  เข้าไปในระบบนะครับตอนนี้อยู่ในระบบ อยู่ระหว่างที่จะต้อง ออกมา  ก็คงจะต้องดูเหตุและผลนะครับแต่ว่าทั้งนี้ทั้งนั้นก็ต้องดูว่า  ราคาที่จะเหมาะสม ควรจะเป็นเท่าไหร่   ส่วนเนื้อไก่ขอความร่วมมือผู้เลี้ยงให้ร่วมกำหนดราคาจำหน่ายไก่มีชีวิตหน้าฟาร์มแล้วก็ราคาจำหน่าย ชิ้นส่วนไก่สดเป็นเวลา 6 เดือนค่ะจะไปสิ้นสุดที่เดือนมิถุนายนนี้  ไก่มีชีวิตหน้าฟาร์ม ราคา 33 บาท 50 สตางค์ต่อกิโลกรัมไก่สดรวมและไม่รวมเครื่องในจะอยู่ที่  165 บาทต่อกิโลกรัมน่องติดสะโพกเนื้อน่องสะโพก 5 บาท กิโลกรัมเนื้ออก 65 ถึง 70 บาทต่อกิโลกรัมและให้ กรมปศุสัตว์และผู้เลี้ยงเร่งเพิ่มปริมาณการผลิต ด้วยค่ะ    ราคานี้นะครับซึ่งเราก็ได้คุยกันเรียบร้อยแล้วนะครับว่าจะขอเป็นระยะเวลา เดือนนะครับ  นี่ก็จะเป็นราคาที่  ในระยะยาวนั้น ครับก็ขอให้กรมปศุสัตว์นะครับแล้วก็พูดเลี้ยงนะครับ เพิ่มการผลิตนะครับ ปริมาณไก่พอนะครับ ก็คิดว่าจะเป็นการช่วยแบ่งเบาภาระพี่น้องประชาชนนะครับให้ส่งมาได้นะคะ การเลี้ยงไก่จะใช้เวลา 45 วันนะคะ ส่วนราคาเนื้อหมูที่เพิ่มสูงขึ้นกระทรวงพาณิชย์แก้ปัญหาระยะสั้นก็คือจำหน่ายหมูเนื้อแดงกิโล กำละ 150 บาทผ่านจุดจำหน่ายกว่า 600 จุดก็จะขายถึงสิ้นเดือนนี้นะคะ แล้วหลังจากนี้จะประเมินสถานการณ์อีกครั้งนอกจากนี้ยังอยู่ระหว่างการจัดทำรายละเอียดของ ต่างมาดูแลค่าครองชีพประชาชนใช้ดูแลทั้งระบบเพื่อช่วยเหลือผู้บริโภคซื้อสินค้าได้ในราคาถูก   เรื่องของหมูแพงก็เป็นปัญหาใหญ่นะคะที่นายกรัฐมนตรีสั่งการให้กระทรวงพาณิชย์ กระทรวงเกษตรและสหกรณ์เร่งแก้ไขปัญหานี้นอกจากนี้ยังอนุมัติงบ กลางปี 2565 กว่า 570 ล้านบาทไปเยียวยาเกษตร กลอนผู้เลี้ยงหมูรายย่อย  รวมทั้งป้องกันโรคระบาดในพื้นที่ 56 จังหวัด ประยุทธ์จันทร์โอชานายกรัฐมนตรีกำชับกลางวงประชุมครมนะคะให้กระทรวงพาณิชย์ กระทรวงเกษตรและสหกรณ์เร่งแก้ไขปัญหาราคาเนื้อหมูแพงทั้งระบบ รวมถึงโรคระบาดอหิวาต์แอฟริกาในหมูหรือว่า asf ค่ะขณะเดียวกันก็ต้องให้ความเป็นธรรม  ฝ่าย ปัญหาโดยเฉพาะปัญหาความไม่เข้าใจกันถึงกรณีมีหนังสือแจ้งโรคระบาด   ขณะที่นายเฉลิมชัยศรีอ่อนรัฐมนตรีว่าการกระทรวงเกษตรและสหกรณ์    แจ้งในที่ประชุมครมเพื่อชี้แจงถึงปัญหาราคาหมูแพงในวันพรุ่งนี้ค่ะ ขณะนี้อยู่ระหว่างการรวบรวมข้อมูลรายละเอียดยอมรับว่าได้รับงบประมาณในการแก้ปัญหาโรคระบาดหมูอย่างต่อเนื่องมาตั้งแต่ ปี 2562 แล้ว ส่วนนายธนกรวังบุญคงชนะโฆษกประจำสำนักนายกรัฐมนตรีแถลงว่าครมอนุมัติ  กลางปี 2565 เป็นรายการเงินสำรองจ่ายเพื่อกรณีฉุกเฉินหรือจำเป็น จำนวนกว่า 574 ล้านบาทใช้ในการป้องกันโรคอหิวาต์แอฟริกาในหมูและโรคระบาดร้ายแรงในหมู หมูป่าพร้อมเชยให้เกษตรกรผู้เลี้ยงหมูที่ถูกทำลายระหว่างวันที่ 23 มีนา ถึง 15 ตุลาคม 2560 4 ในพื้นที่ 56 จังหวัด พร้อมกันนี้นายกรัฐมนตรียังให้กระทรวงเกษตรและสหกรณ์ไปดำเนินการตรวจสอบและสำรวจโลก ตามหลักวิชาการและมาตรฐานสากล พร้อมชี้แจงให้ประชาชนได้รับทราบที่สำคัญต้องลดความเดือดร้อนของเกษตรกรเจ้าของฟาร์มหมูและผู้ค้ารายย่อย โดยเฉพาะผู้บริโภคด้วยค่ะ นายกยังสั่งให้สอบข้อเท็จจริงกรณีที่พักที่คณะบดีสัตวแพทย์ทำหนังสือแจ้งการระบาดของ AIS ไปยังอธิบดี ปศุสัตว์ที่ก็กล่าวอ้างมาบอกว่าไม่ได้รับนะคะก็ให้ไปทำความจริงให้กระจ่างด้วยค่ะ ล่าสุดค่ะคุณผู้ชมคณบดีกรมปศุสัตว์ มีการแถลงบอกว่าพบตัวอย่างเชื้อโรคอหิวาต์แอฟริกาในหมูหรือว่า  แล้ว 1 ตัวอย่างแต่ยืนยันนะคะว่าเป็นการระบาด  ฟังสงกรานต์แถลงข่าว ไม่มีการระบาด               ครับผม         ไม่ได้ยอมรับว่ามีการระบาดของโรคแอฟริกาแอฟริกาในหมูหรือว่า asf ในประเทศ ขายนะคะแต่เรียกว่าที่เป็นครั้งแรกที่นายสัตวแพทย์สรวิศธานีโตอธิบดีกรมปศุสัตว์ ผลการตรวจสอบโรคนี้ค่ะข้อมูลระบุว่าเจ้าหน้าที่ลงพื้นที่เก็บตัวอย่างจาก ฟาร์มหมู 10 แห่งโรงฆ่าสัตว์ 2 แห่งในราชบุรีและนครปฐมช่วงวันที่ และ 9 มกราคมเก็บมารวม 309 ตัวอย่างการวิเคราะห์โดยสถาบัน ภาพสัตว์แห่งชาติ เชื้อ asf 1 ตัวอย่างจากตัวอย่างพื้นผิวสัมผัสบริเวณโรงฆ่าสัตว์แห่งหนึ่งจากแนวจังหวัด ปฐมค่ะ หลังจากนี้จะร่วมกับหน่วยงานที่เกี่ยวข้องไปหาแหล่งที่มาของสุกรและ โรคเร็วๆตามข้อมูลระบาดวิทยารวมทั้งร่วมพิจารณาเพื่อประกาศเขตโรคระบาดและการเคลื่อนย้าย ไปรวมไปถึงเรื่องของการชดใช้ราคาสุกรที่ถูกทำลายด้วย ย้ำนะคะว่าทางกลุ่มมีการเฝ้าระวังโรคนี้ การยกระดับเป็นวาระแห่งชาติมาตั้งแต่ปี 2562 พร้อมยืนยันว่าไม่มีการ ปิด เกี่ยวกับการระบาดของโรคระบาดในสุกรค่ะ  แต่สำหรับพรรคเพื่อไทยแล้วพวกเขาเตรียมทวงถามความรับผิดชอบในกรณีการ ข้อมูลการระบาดของโรคอหิวาต์แอฟริกาในหมูผ่านญัตติในสภานะคะ สัมผัสได้ว่าถ้าไม่มีใครแสดงความรับผิดชอบคงจะต้องเสนอญัตติอภิปรายไม่ไว้วางใจ พร้อมยื่นคำร้องต่อปปชตามกฎหมาย ไทยนำโดยนายแพทย์ชลน่านศรีแก้วหัวหน้าพรรคเตรียมนำเรื่องการปัญหาหมู่แพงเข้าสู่การพิจารณาของสภาผู้แทนราษฎร และจะดำเนินการตามกฎหมายกับคนที่เกี่ยวข้อง เนื่องจากเห็นว่าปัญหาหมูแพงและการระบาดของโรคอหิวาต์แอฟริกาในหมูหรือว่า นั้นเป็นปัญหาที่จะนำไปสู่การเปลี่ยนแปลงในรัฐบาลได้ค่ะ นายวิสุทธิ์ไชยณรุณสสพะเยาพรรคเพื่อไทยระบุว่าเรียนจะนำเรื่องเข้าสภาตั้งแต่เดือนธันวา แล้วแต่เกิดการระบาดของ covid สายพันธุ์อเมกาก่อนก็เลยชะลอออกไป พร้อมกับชีวะกระทรวงเกษตรมีหนังสือถึงเลขาธิการครมวันที่ 5 กรกฎาคม ปี 2564 ขออนุมัติงบกลางไปใช้ในการป้องกันแก้ปัญหาโรคอหิวาต์แอฟริกาในหมูจากนั้นสำนักเลขาธิการครม อนุมัติงบ 574 ล้านบาท วันที่ 9 กรกฎาคม 2564 แสดงว่ามีความเสียหายจริง  แล้วยังพบว่าก่อนหน้านี้ในเดือนเมษายน 2562 นายกฤษฎาบุญราชอดีตรัฐมนตรีว่าการกระทรวงเกษตรและสหกรณ์ได้ประกาศปัญหาการระบาดของอหิวาตกโรคในหมูเป็นวาระแห่งชาติแล้ว แต่รัฐบาลกลับไม่ดำเนินการใดๆและยังนิ่งเฉยทั้งๆที่มีหนังสือของพระ คณบดีคณะสัตวแพทยศาสตร์แห่งประเทศไทยไปถึงอธิบดีกรมปศุสัตว์แล้ว เพื่อไทยเตรียมดำเนินการตั้งกระทู้ถามสด ยื่นญัตติด่วนรวมถึงยื่นญัตติขอเปิดอภิปรายทั่วไปแบบไม่ลงมติ ตามรัฐธรรมนูญมาตรา 152 นะคะและหากว่ายังไม่มีคนที่แสดงความรัก ชอบ ก็จะ ยื่นญัตติอภิปรายไม่ไว้วางใจรวมถึงยื่นเรื่อง ปปชให้ตรวจสอบ ข้อเท็จจริง แล้วให้ดำเนินการ  ตาม หมายด้วยค่ะ        สาธารณสุขจังหวัดบึงกาฬเร่งรัด ซองสุ่มเสี่ยงติดคอมพิวเตอร์ 9 นะคะหลังจากในช่วงเทศกาลปีใหม่ไปพบพัตเตอร์การปิด ในชุมชนจำนวนมาก ส่วนใหญ่เป็นการติดเชื้อกันระหว่างคนในครอบครัว  เจ้าหน้าที่สาธารณสุขอำเภอเมืองบึงกาฬตรวจคัดกรองกลุ่มเสี่ยงกลุ่มสัมพันธ์ เสียงสูงนะคะแล้วก็กลุ่มที่มีอาการเพื่อที่จะตรวจหาเชื้อ covid19 ที่โรงเรียนบ้าน นาเจริญตำบลหนองเลิงหลังบ้านนาเจริญและชุมชนใกล้เคียงไปพบผู้ติดเชื้อ รวมกว่า 100 คนก็ทำให้เจ้าหน้าที่ต้องเฝ้าระวังควบคุมไม่ให้เกิดการระบาดเพิ่ม เชื่อส่วนใหญ่เป็นการติดเชื้อหลังเทศกาลปีใหม่ที่มีประชาชนเดินทางกลับภูมิลำเนา แล้วเกิดการติดเชื้อกันภายในครอบครัวสำนักงานสาธารณสุข จังหวัดนครราชสีมาประกาศให้คนที่เดินทางไปใช้บริการร้านตะวันแดงมหาซนณโคราช ตำบลในเมืองอำเภอเมืองจังหวัดที่ 31 ธันวาคมถึง 4 มกราคมที่ผ่านมาให้ สังเกตอาการ 14 วันนะคะและให้ตรวจ a k ถ้าหากว่ามีไข้มีน้ำมูก  ขอก็ให้ไปตรวจหาความผิด ถ้าทันทีหลังจากพนักงานภายในร้านตะวันแดงติดเชื้อโควิค 19 4 คน พบพนักงานติดเชื้อผู้ประกอบการ บริการตั้งแต่วันที่ 10-16 มกราคมเพื่อฆ่าเชื้อค่ะ   ที่จังหวัดเชียงใหม่ประชาชนยังคงเดินทางไปตรวจหาเชื้อโควิด เจ้าที่สนามกีฬาเทศบาลนครเชียงใหม่กันอย่างต่อเนื่อง โดยเป็น 1 ใน 3 จุดหลักในเขตเทศบาลที่จังหวัดเชียงใหม่นั้นจัดให้ผู้สัมผัสใกล้ชิดกับผู้ป่วย 19 เข้าไปตรวจถ้าเกิดว่าผลตรวจแบบ APK เป็นบวก ก็ให้แยกออกแล้วไปตรวจอาทิตย์ PR เพื่อยืนยันอีกครั้ง ก่อนจะแยกกักตัวและเข้าสู่กระบวนการรักษาขณะเดียวกันมีการจัดตั้งเป็นศูนย์แยก ชุมชนหรือว่า ci ค่ะก็ใช้โรงพลศึกษา 2 แห่งดูแลกลุ่มผู้ติดต่อ  มีเจ้าหน้าที่มีทีมแพทย์ของเทศบาลนครเชียงใหม่คอยดูแลอย่างใกล้ชิด ส่วนที่ห้างสรรพสินค้าท็อปพลาซ่าอำเภอเมืองพิจิตรบริการฉีดวัคซีนของโรงพยาบาลพิจิตร  มีประชาชนเข้ารับการฉีดวัคซีนเข็มที่ 3 เป็นไฟ celestica กันทุกพรรคนะคะ ยอดผู้ติดเชื้อเพิ่มมากขึ้นโดยเฉพาะสายพันธุ์อเมริกันค่ะ อยู่ในพื้นที่กรุงเทพฯและใกล้เคียงตั้งแต่วันนี้ถึงวันที่ 21 มกราคมค่ะประชาชนสามารถ ไปตรวจหาเชื้อโควิด เอาแบบไม่เสียค่าใช้จ่ายได้นะคะซึ่งทางสปสชจัดชุดตรวจเอทีเคให้บริการประชาชน ถ้าเกิดว่าผลบวกไม่มีอาการก็ให้กับตัวที่บ้านค่ะแต่ถ้าเกิดว่าอาการแย่ลงก็จะส่งต่อไปรักษาที่สถานพยาบาล เราจะตรวจวันละ 10 คนค่ะ ประชาชนทยอยเข้ารับการตรวจหาเชื้อ covid19 ด้วยชุดตรวจ ak ที่ทาง สชร่วมกับคณะเทคนิคการแพทย์มหาวิทยาลัยมหิดลจัดให้บริการตั้งแต่วันนี้ไปถึงวันที่ 21 มกราคมวันละ 1000 คนค่ะประชาชนเห็นว่าเป็นมาตรการที่ดีเพราะว่าต้องตรวจหาเชื้อทุก 3 วันตามมาตรการป้องกันโรคของสถานประกอบ โดยจะนำผลตรวจที่ได้ไปยืนยันค่ะ     เพราะว่าในหลายๆที่เนี่ยค่ะการตรวจหรืออะไรอย่างเงี้ยมันก็ รำคาญที่จะมี เขาเรียกว่าอะไรเข้าถึงยาก ในหลายๆชุมชน หมู่บ้านเล็กเลขอะไรเนี่ยตามต่างจังหวัดก็อยากให้มี คาดหวังมาค่ะ อยากให้มี    ตรวจกันที่ศูนย์ราชการแจ้งวัฒนะนะคะตลอดทั้งวันมีคนไปรับ การตรวจ 638 คนปรากฏว่า ผลเป็นบวกก็คือติดเชื้อ 21 คนเจ้าหน้าที่ก็จะให้แยกตัวออกไปอีกโซนนึงใช่ป่ะ  เชื้อก็จะมีเจ้าหน้าที่คอยให้คำปรึกษาคอยให้คำแนะนำเกี่ยวกับการปฏิบัติ ถ้าเกิดว่าไม่มีอาการอะไรก็จะให้ไปกับตัวที่บ้านแต่ถ้าเกิดว่าอาการแย่ลงค่ะ ไปรักษาที่โรงพยาบาล  มีอยู่คนนึงนะคะขอทราบผลตรวจเจ้าหน้าที่แนะนำก็ขึ้นรถโรงพยาบาลไปรักษาที่โรงพยาบาล ส่วนคน พี่แกะ ที่บ้านและไม่สะดวกจะเดินทางเองเมื่อเช้า   หน้าที่จัดรถทหารให้ 2 คันสแตนบายรับส่งด้วยเหมือนกันเพื่อที่จะลดความเสี่ยงในการเดินทางโดยรถ สาธารณะ ทั้งที่ทีมแพทย์จะคอยวินิจฉัยนะว่าจำเป็นจะต้องได้รับยากลับไปด้วยหรือเปล่า ภายในซองจะมีรายละเอียดแนบไปให้อีกทีว่าต้องรับประทานยากี่เม็ดเป็นเวลากี่วัน อยู่กับน้ำหนักตัวของคนที่ติด รวมถึงอาการด้วยอ่ะ กองทัพสหรัฐในฐานะเจ้าภาพ การฝึกคอบร้าโกลด์เตรียมนัดหารือกับประเทศที่เข้าร่วมในการฝึกและสังเกตการณ์อีก 20 ประเทศในวันที่ 13 มกราคมนี้นะคะเพื่อที่จะสรุปการจัดการฝึกคอบร้า 2022 ในประเทศไทยเตรียมฝึกกันแบบ รูปแบบในโอกาสครบรอบ 41 ปีซึ่งอาจจะลดระดับเป็นการฝึกใน แบบออนไลน์ค่ะ ก่อนหน้านี้มีรายงานออกมาว่าการหารือร่วมอย่างไม่เป็นทางการระหว่างกองทัพสหรัฐกับใครที่จะจัด การฝึกกับคำว่า Gold 2022 ในโอกาสครบรอบ 41 ปีระหว่างเดือน ประพันธ์ถึงมีนาคมพร้อมกำหนดพิธีเปิด 22 กุมภาพันธ์นี้ จะแบ่งการฝึกเป็น 3 ระดับนะคะตามวงรอบการฝึกแบบ Happy New Year 1 รูปแบบ จัดกำลัง    ประเทศ ชุดไทย  ญี่ปุ่นอินโดนีเซียเกาหลีใต้มาเลเซีย 2 ประเทศก็คือ จีนกับอินเดีย ในโครงการช่วยเหลือประชาชนทั่วไป ประเทศสังเกตการณ์อีก 20 ประเทศ ระดับที่ 2 จะเป็นลักษณะของการลดขนาดกำลังเข้าร่วม ระดับที่ 3 ตื่นแล้วกำลังฝึกแบบออนไลน์ค่ะ  9 โดยเฉพาะสายพันธุ์ที่ทั่วโลกกำลังเผชิญอยู่เวลานี้ ทั้งสหรัฐเองก็มีผู้ติดเชื้อเพิ่มรายวันวันละหลายแสนคนก็ต้องทบทวนการฝึกคอบร้า    บอลไทยกับสหรัฐนัดหารือร่วมกับประเทศที่เข้าร่วมการฝึกและสังเกตการณ์อีก 27 ประเทศในวันที่ 13 มกราคมนี้เลยได้ข้อสรุป กรอบการฝึกคอบร้าโกลด์ 2020  มีรายงานว่า  กองบัญชาการกองทัพไทยโดยพลเอกเฉลิมพลศรีสวัสดิ์ผู้บัญชาการทหารสูงสุด  ประชุมร่วมกับผู้บัญชาการ 3 เหล่าทัพและเจ้าหน้าที่ เบื้องต้นได้ข้อสรุปเสนอต่อที่ประชุมร่วมกับมิตรประเทศคือลดระดับการฝึกในสถานที่ สร้างแบบออนไลน์เท่านั้นไม่มีการนำกำลังพลอาวุธยุทโธปกรณ์เข้ามาฝึกภาคสนามแต่ถ้าหากมีความจำเป็นต้องนำกำลังพลเข้ามาในประเทศ ใครจะต้องปฏิบัติตามมาตรการของรปภอย่างเคร่งครัดโดยเฉพาะการตรวจหาเชื้อแบบอาทิตย์ pcr ในวันแรกที่เดินทางเข้าไป ก่อนตรวจซ้ำในวันที่ 5 ถึงวันที่ 6  รวมถึงมาตรการกักตัว 14 วันด้วยค่ะ     ตามสถานการณ์ในต่างประเทศนะคะกระทรวงการต่างประเทศของสหรัฐอเมริกาเปิดเผยนะคะว่าการหารือระหว่างเจ้าหน้าที่รัฐ สูงของสหรัฐอเมริกากับ  โทรหาแนวทางผ่อนคลายความตึงเครียดในวิกฤตยูเครน ยังไม่มีความคืบหน้าเลยค่ะ เน็ตพลอยโฆษกกระทรวงการต่างประเทศสหรัฐอเมริกาเปิดเผยนะคะว่าการหารือระหว่างวันที่ รัฐมนตรีช่วยว่าการกระทรวงการต่างประเทศสหรัฐอเมริกากับสเก็ต รัฐมนตรีช่วยว่าการกระทรวงการต่างประเทศรัสเซียนานกว่า 8 ชั่วโมงนครเจนีวาของ  ไม่มีความคืบหน้าในการแก้ปัญหาอย่างเป็นรูปประธรรมน่ะเนื่องจากการหารือในครั้งนี้เป็นเพียง เริ่มต้นของกระบวนการทางการทูตเท่านั้นโดยรัสเซียเรียกร้องให้สหรัฐอเมริกาและองค์การสนธิสัญญาแอตแลนติก รับประกันว่าจะไม่ขยายอิทธิพลไปทางฝั่งตะวันออกของยุโรปประเทศสหรัฐอเมริกา ยืนว่าไม่สามารถยอมรับข้อเรียกร้องดังกล่าวได้ ความตึงเครียดระหว่างรัสเซียกับชาติตะวันตกทวีความรุนแรงมากขึ้นหลังจากเจ้าหน้าที่ความมั่นคงยูเครนเปิดเผยว่า ระดมกำลังพลมากกว่า 100 นายประชิดพรมแดน  เตรียมบุกยูเครนภายในเดือนมกราคมนี้ค่ะ   ทั้งหมดคือทานข้าว 16:00 น วันนี้นะคะอีกสักครู่ติดตามชมรายการยินดีที่ได้รู้จักนะคะช่วงนี้ดิฉันและทีมงานลาไปก่อน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PBS ข่าว 16.00 น. 2022-01-11 (251066)</dc:title>
  <dc:creator/>
  <cp:keywords/>
  <dcterms:created xsi:type="dcterms:W3CDTF">2023-12-21T07:55:06Z</dcterms:created>
  <dcterms:modified xsi:type="dcterms:W3CDTF">2023-12-21T07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พฤษจิกายน 2566 เวลา 10.46 น.</vt:lpwstr>
  </property>
  <property fmtid="{D5CDD505-2E9C-101B-9397-08002B2CF9AE}" pid="3" name="subtitle">
    <vt:lpwstr/>
  </property>
</Properties>
</file>